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in</w:t>
      </w:r>
      <w:r>
        <w:t xml:space="preserve"> </w:t>
      </w:r>
      <w:r>
        <w:t xml:space="preserve">Australia</w:t>
      </w:r>
      <w:r>
        <w:t xml:space="preserve"> </w:t>
      </w:r>
      <w:r>
        <w:t xml:space="preserve">Sydney</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interest in the Mechanical Engineer position at [Company Name] in Australia Sydney. As a highly motivated and skilled mechanical engineer with a passion for innovation and problem-solving, I am eager to contribute my expertise to your team and support the growth of your organization in one of the most dynamic cities in Australia.</w:t>
      </w:r>
    </w:p>
    <w:p>
      <w:pPr>
        <w:pStyle w:val="BodyText"/>
      </w:pPr>
      <w:r>
        <w:t xml:space="preserve">With over [X years] of experience in mechanical engineering, I have developed a strong foundation in design, analysis, and project management. My career has been dedicated to creating solutions that meet industry standards while pushing the boundaries of what is possible. Whether it is optimizing manufacturing processes, designing sustainable systems, or troubleshooting complex technical challenges, I thrive in environments that require both creativity and precision.</w:t>
      </w:r>
    </w:p>
    <w:p>
      <w:pPr>
        <w:pStyle w:val="BodyText"/>
      </w:pPr>
      <w:r>
        <w:t xml:space="preserve">My background in [specific field, e.g., thermal systems, automotive engineering, renewable energy] has equipped me with a deep understanding of mechanical principles and their application in real-world scenarios. In Australia Sydney’s evolving industrial landscape, where innovation is key to staying competitive, I am confident that my technical knowledge and hands-on experience will add significant value to your projects. The city’s commitment to sustainability and technological advancement aligns perfectly with my professional goals, and I am excited about the opportunity to contribute to its forward-thinking engineering community.</w:t>
      </w:r>
    </w:p>
    <w:p>
      <w:pPr>
        <w:pStyle w:val="BodyText"/>
      </w:pPr>
      <w:r>
        <w:t xml:space="preserve">One of my core strengths is my ability to bridge theoretical concepts with practical implementation. For example, during my time at [Previous Company], I led a team in redesigning a production line that improved efficiency by 25% while reducing energy consumption. This project required collaboration with cross-functional teams, rigorous analysis of data, and a commitment to meeting tight deadlines—skills that I believe are essential for success in any engineering role. Additionally, my proficiency in CAD software, finite element analysis (FEA), and computational fluid dynamics (CFD) has allowed me to create innovative designs that meet the highest standards of quality and performance.</w:t>
      </w:r>
    </w:p>
    <w:p>
      <w:pPr>
        <w:pStyle w:val="BodyText"/>
      </w:pPr>
      <w:r>
        <w:t xml:space="preserve">Living and working in Australia Sydney has further enriched my perspective as a mechanical engineer. The city’s diverse industries, from construction and manufacturing to renewable energy and aerospace, have exposed me to a wide range of challenges and opportunities. I have gained valuable experience navigating the unique requirements of Australian standards, such as AS/NZS certification processes and environmental regulations. This experience has not only honed my technical skills but also strengthened my ability to work in multicultural teams and adapt to dynamic environments.</w:t>
      </w:r>
    </w:p>
    <w:p>
      <w:pPr>
        <w:pStyle w:val="BodyText"/>
      </w:pPr>
      <w:r>
        <w:t xml:space="preserve">What sets me apart is my commitment to continuous learning and professional growth. I hold a [Degree, e.g., Bachelor of Engineering in Mechanical Engineering] from [University Name] and have actively participated in industry conferences, workshops, and certifications relevant to mechanical engineering. For instance, I recently completed a course on sustainable design practices that emphasized the importance of reducing carbon footprints—a priority for many companies in Australia Sydney. This dedication to staying updated with the latest trends ensures that I can bring fresh ideas and cutting-edge solutions to your organization.</w:t>
      </w:r>
    </w:p>
    <w:p>
      <w:pPr>
        <w:pStyle w:val="BodyText"/>
      </w:pPr>
      <w:r>
        <w:t xml:space="preserve">I am particularly drawn to [Company Name] because of its reputation for excellence and its focus on [specific project, innovation, or value proposition]. As a mechanical engineer in Australia Sydney, I have witnessed firsthand the impact that companies like yours have on shaping the future of engineering. I am eager to contribute my skills in areas such as [mention specific skills relevant to the job], while also learning from your team’s expertise and collaborative culture.</w:t>
      </w:r>
    </w:p>
    <w:p>
      <w:pPr>
        <w:pStyle w:val="BodyText"/>
      </w:pPr>
      <w:r>
        <w:t xml:space="preserve">Thank you for considering my application. I would welcome the opportunity to discuss how my background, skills, and enthusiasm align with the needs of your team. I am available at your convenience for an interview and can be reached at [Phone Number] or [Email Address]. Please feel free to contact me if you require any additional information about my qualifications.</w:t>
      </w:r>
    </w:p>
    <w:p>
      <w:pPr>
        <w:pStyle w:val="BodyText"/>
      </w:pPr>
      <w:r>
        <w:t xml:space="preserve">I look forward to the possibility of working with you and contributing to the continued success of [Company Name] in Australia Sydne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al Engineer in Australia Sydney</dc:title>
  <dc:creator/>
  <dc:language>en</dc:language>
  <cp:keywords/>
  <dcterms:created xsi:type="dcterms:W3CDTF">2026-07-23T02:22:10Z</dcterms:created>
  <dcterms:modified xsi:type="dcterms:W3CDTF">2026-07-23T02:22:10Z</dcterms:modified>
</cp:coreProperties>
</file>

<file path=docProps/custom.xml><?xml version="1.0" encoding="utf-8"?>
<Properties xmlns="http://schemas.openxmlformats.org/officeDocument/2006/custom-properties" xmlns:vt="http://schemas.openxmlformats.org/officeDocument/2006/docPropsVTypes"/>
</file>